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Netherlands</w:t>
      </w:r>
      <w:r>
        <w:t xml:space="preserve"> </w:t>
      </w:r>
      <w:r>
        <w:t xml:space="preserve">Amsterdam</w:t>
      </w:r>
    </w:p>
    <w:bookmarkStart w:id="20" w:name="orthodontist-cover-letter"/>
    <w:p>
      <w:pPr>
        <w:pStyle w:val="Heading1"/>
      </w:pPr>
      <w:r>
        <w:t xml:space="preserve">Orthodontist Cover Letter</w:t>
      </w:r>
    </w:p>
    <w:p>
      <w:pPr>
        <w:pStyle w:val="FirstParagraph"/>
      </w:pPr>
      <w:r>
        <w:rPr>
          <w:bCs/>
          <w:b/>
        </w:rPr>
        <w:t xml:space="preserve">Dear [Employer's Name or Hiring Manager],</w:t>
      </w:r>
    </w:p>
    <w:p>
      <w:pPr>
        <w:pStyle w:val="BodyText"/>
      </w:pPr>
      <w:r>
        <w:t xml:space="preserve">I am writing to express my sincere interest in the Orthodontist position at your esteemed practice in the Netherlands, specifically Amsterdam. With a deep passion for dental health, a commitment to patient-centered care, and extensive experience in orthodontic treatments, I am eager to contribute my skills and expertise to your team. The opportunity to work as an Orthodontist in Amsterdam aligns perfectly with my professional aspirations and values, as the city’s vibrant culture, innovative healthcare system, and diverse population offer an ideal environment for advancing both personal and professional growth.</w:t>
      </w:r>
    </w:p>
    <w:p>
      <w:pPr>
        <w:pStyle w:val="BodyText"/>
      </w:pPr>
      <w:r>
        <w:t xml:space="preserve">As an experienced Orthodontist, I have dedicated my career to delivering exceptional care that not only corrects dental irregularities but also enhances patients’ confidence and quality of life. My training at [Your University or Institution] equipped me with a strong foundation in orthodontic science, while my hands-on experience in clinical settings has honed my ability to diagnose complex cases and develop personalized treatment plans. Whether working with children, adolescents, or adults, I approach each patient with empathy, precision, and a focus on long-term results. My goal is to ensure that every individual who walks into the practice feels valued, informed, and empowered throughout their orthodontic journey.</w:t>
      </w:r>
    </w:p>
    <w:p>
      <w:pPr>
        <w:pStyle w:val="BodyText"/>
      </w:pPr>
      <w:r>
        <w:t xml:space="preserve">What draws me to the Netherlands Amsterdam is its reputation as a global hub for innovation and excellence in healthcare. The country’s emphasis on accessible, high-quality medical services resonates with my own philosophy of prioritizing patient well-being above all else. Amsterdam, in particular, stands out as a city where cultural diversity meets cutting-edge technology, creating an environment where orthodontists can thrive by adapting to unique challenges and opportunities. I am particularly inspired by the Dutch approach to healthcare, which balances advanced techniques with a strong focus on preventive care and patient education. I believe that my background in [mention specific areas of expertise, e.g., Invisalign, pediatric orthodontics, or cosmetic dentistry] would align seamlessly with the standards of excellence expected in the Netherlands.</w:t>
      </w:r>
    </w:p>
    <w:p>
      <w:pPr>
        <w:pStyle w:val="BodyText"/>
      </w:pPr>
      <w:r>
        <w:t xml:space="preserve">One of the key aspects that excites me about this opportunity is the chance to work within a multidisciplinary team. In Amsterdam, orthodontic practices often collaborate closely with general dentists, periodontists, and other specialists to provide comprehensive care. I have consistently demonstrated my ability to communicate effectively with colleagues and integrate into team-based environments, ensuring that patients receive cohesive and efficient treatment. Additionally, the Netherlands’ emphasis on continuous professional development aligns with my own commitment to lifelong learning. I stay current with the latest advancements in orthodontic technology, such as digital imaging and 3D modeling, which I believe are essential for delivering precise and timely results.</w:t>
      </w:r>
    </w:p>
    <w:p>
      <w:pPr>
        <w:pStyle w:val="BodyText"/>
      </w:pPr>
      <w:r>
        <w:t xml:space="preserve">Living in Amsterdam would also allow me to immerse myself in a city that values innovation, sustainability, and work-life balance. The city’s vibrant community of healthcare professionals provides ample opportunities for collaboration, mentorship, and networking. I am particularly drawn to the cultural richness of Amsterdam, where the blend of historic architecture and modern infrastructure creates a dynamic atmosphere for both personal and professional growth. Moreover, the Netherlands’ multilingual environment—where English is widely spoken—would enable me to connect effortlessly with patients from diverse backgrounds, ensuring that language barriers do not hinder quality care.</w:t>
      </w:r>
    </w:p>
    <w:p>
      <w:pPr>
        <w:pStyle w:val="BodyText"/>
      </w:pPr>
      <w:r>
        <w:t xml:space="preserve">My experience in the Netherlands Amsterdam would also allow me to contribute to the local community by promoting oral health awareness and supporting initiatives that address dental disparities. I have previously participated in outreach programs focused on educating underserved populations about the importance of orthodontic care, and I am eager to continue this work in a new setting. By combining my clinical expertise with a passion for community engagement, I aim to make a meaningful impact on the lives of patients in Amsterdam.</w:t>
      </w:r>
    </w:p>
    <w:p>
      <w:pPr>
        <w:pStyle w:val="BodyText"/>
      </w:pPr>
      <w:r>
        <w:t xml:space="preserve">As an Orthodontist, I understand that trust is the foundation of any successful patient-provider relationship. My approach is rooted in transparency, cultural sensitivity, and a deep respect for individual needs. Whether it’s explaining treatment options in a way that is easy to understand or addressing concerns with patience and professionalism, I strive to create an environment where patients feel comfortable and confident. I am also committed to maintaining the highest standards of hygiene and safety, which are paramount in the Netherlands’ healthcare landscape.</w:t>
      </w:r>
    </w:p>
    <w:p>
      <w:pPr>
        <w:pStyle w:val="BodyText"/>
      </w:pPr>
      <w:r>
        <w:t xml:space="preserve">In conclusion, I am enthusiastic about the possibility of joining your practice as an Orthodontist in the Netherlands Amsterdam. My technical skills, patient-focused mindset, and dedication to excellence make me a strong candidate for this role. I am confident that my background and passion for orthodontics will contribute to the continued success of your team while allowing me to grow as a professional in one of the most dynamic cities in Europe. Thank you for considering my application. I would welcome the opportunity to discuss how my experience and vision align with your practice’s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Netherlands Amsterdam</dc:title>
  <dc:creator/>
  <dc:language>en</dc:language>
  <cp:keywords/>
  <dcterms:created xsi:type="dcterms:W3CDTF">2026-07-23T12:32:09Z</dcterms:created>
  <dcterms:modified xsi:type="dcterms:W3CDTF">2026-07-23T12:32:09Z</dcterms:modified>
</cp:coreProperties>
</file>

<file path=docProps/custom.xml><?xml version="1.0" encoding="utf-8"?>
<Properties xmlns="http://schemas.openxmlformats.org/officeDocument/2006/custom-properties" xmlns:vt="http://schemas.openxmlformats.org/officeDocument/2006/docPropsVTypes"/>
</file>